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Pr="000B2614" w:rsidRDefault="008702B7" w:rsidP="006E1ABA">
      <w:pPr>
        <w:rPr>
          <w:lang w:val="en-US"/>
        </w:rPr>
      </w:pPr>
      <w:bookmarkStart w:id="0" w:name="_GoBack"/>
      <w:bookmarkEnd w:id="0"/>
    </w:p>
    <w:sectPr w:rsidR="008702B7"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79A88F" w14:textId="77777777" w:rsidR="005D7384" w:rsidRDefault="005D7384" w:rsidP="008D1106">
      <w:pPr>
        <w:spacing w:line="240" w:lineRule="auto"/>
      </w:pPr>
      <w:r>
        <w:separator/>
      </w:r>
    </w:p>
  </w:endnote>
  <w:endnote w:type="continuationSeparator" w:id="0">
    <w:p w14:paraId="2F794143" w14:textId="77777777" w:rsidR="005D7384" w:rsidRDefault="005D738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8F2BA" w14:textId="77777777" w:rsidR="005D7384" w:rsidRDefault="005D7384" w:rsidP="008D1106">
      <w:pPr>
        <w:spacing w:line="240" w:lineRule="auto"/>
      </w:pPr>
      <w:r>
        <w:separator/>
      </w:r>
    </w:p>
  </w:footnote>
  <w:footnote w:type="continuationSeparator" w:id="0">
    <w:p w14:paraId="3E0DA3B6" w14:textId="77777777" w:rsidR="005D7384" w:rsidRDefault="005D7384"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D7384"/>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9B39F-997C-4FF0-BDBD-617D5D0F2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40</Pages>
  <Words>685</Words>
  <Characters>390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42</cp:revision>
  <dcterms:created xsi:type="dcterms:W3CDTF">2021-03-01T06:48:00Z</dcterms:created>
  <dcterms:modified xsi:type="dcterms:W3CDTF">2021-06-10T05:29:00Z</dcterms:modified>
</cp:coreProperties>
</file>